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ซ้อม)</w:t>
      </w:r>
      <w:r>
        <w:t xml:space="preserve"> </w:t>
      </w:r>
      <w:r>
        <w:t xml:space="preserve">Real-time</w:t>
      </w:r>
      <w:r>
        <w:t xml:space="preserve"> </w:t>
      </w:r>
      <w:r>
        <w:t xml:space="preserve">Closed</w:t>
      </w:r>
      <w:r>
        <w:t xml:space="preserve"> </w:t>
      </w:r>
      <w:r>
        <w:t xml:space="preserve">Caption</w:t>
      </w:r>
      <w:r>
        <w:t xml:space="preserve"> </w:t>
      </w:r>
      <w:r>
        <w:t xml:space="preserve">DentiiScan</w:t>
      </w:r>
    </w:p>
    <w:p>
      <w:pPr>
        <w:pStyle w:val="Date"/>
      </w:pPr>
      <w:r>
        <w:t xml:space="preserve">วันพฤหัสบดีที่</w:t>
      </w:r>
      <w:r>
        <w:t xml:space="preserve"> </w:t>
      </w:r>
      <w:r>
        <w:t xml:space="preserve">14</w:t>
      </w:r>
      <w:r>
        <w:t xml:space="preserve"> </w:t>
      </w:r>
      <w:r>
        <w:t xml:space="preserve">พฤษจิกายน</w:t>
      </w:r>
      <w:r>
        <w:t xml:space="preserve"> </w:t>
      </w:r>
      <w:r>
        <w:t xml:space="preserve">2562</w:t>
      </w:r>
      <w:r>
        <w:t xml:space="preserve"> </w:t>
      </w:r>
      <w:r>
        <w:t xml:space="preserve">เวลา</w:t>
      </w:r>
      <w:r>
        <w:t xml:space="preserve"> </w:t>
      </w:r>
      <w:r>
        <w:t xml:space="preserve">10.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ชัดไหมเสียงเข้าไหมเดี๋ยวตอนจริง ตอนบ่าย เขาจะเดินตรงโน่น มันเคลียรทำออกให้เร็ว คิดว่าน่าจะไม่มีอะไรผิดนะ พวกคำศัพท์ โอ.เค. ค่ะ อย่างนั้นเดี๋ยวจะเริ่มซ้อมนะคะ สวัสดีค่ะ นี้เป็นระบบถอดความเสียงพูดแบบทันต่อเวลาผ่านระบบสื่อสารทางไกล จะเป็นระบบที่ช่วยแปลงเสียงเป็นข้อความ ให้กับผู้ที่มีปัญหาทางการได้ยิน ซึ่งมี 2 กลุ่ม คือ หรือคนหูหนวกนะคะ ซึ่งในประเทศไทยมี และอีกกลุ่มหนึ่งคือกลุ่มผู้สูงอายุ เช่นหูตึง เริ่มได้ยินเสียงไม่ชัด ประมาณ 10 ล้านคน แล้วก็จำนวนตัวเลขของผู้สูงอายุจะสูงขึ้น ตามสังคมผู้สูงอายุ ซึ่งการบรรยายนี้สามารถเข้าถึงเนื้อหาในการประชุมสัมมนาได้ เข้าถึงเนื้อหารายการโทรทัศน์ได้นะคะ ซึ่งปัจจุบันระบบเราได้นำไปใช้จริงแล้ว สำหรับรายการโทรทัศน์ เดี๋ยวต้องพูด ต้องเปิดคลิปตามให้ทันที่พี่พูดน่ะ เปิดทันนะ ค่ะ เดี๋ยวงั้น ต้องอธิบายระบบไหม หรือทำงานอย่างไร แล้วก็ไป อย่างนั้นเอาเป็นว่า ก็ได้ ๆ ก็ระบบนี้นะคะ จะช่วยให้ผู้ที่มีปัญหาทางการได้ยิน มี2 กลุ่มนะคะ กลุ่มแรกคือกลุ่มของคนหูหนวก ซึ่งประเทศไทยมีอยู่ประมาณ 300,000 คน กลุ่มผู้สูงอายุ ตัวเลขปัจจุบันอยู่ที่ 10 ล้าน ตามสังคมผู้สูงอายุนะคะ ระบบนี้จะช่วยให้คนกลุ่มนี้ สามารถเข้าถึงเนื้อหา เช่น การประชุมสัมมนา รวมทั้งโทรทัสนโดยการแปลงจากเสียงเป็นข้อความนะคะ ซึ่งตอนนี้ก็ถูกนำไปใช้จริงแล้วนะคะ ระบบแรกก็คือ โทรทัศน์ในระบบดิจิทัล เป็นการให้บริการคำบรรยายแทนเสียง แบบเปิดปิดได้ หรือที่เรียกว่า Close Caption ซึ่งได้ทำการถ่ายทอดสดบรมราชาภิเษก เมื่อช่วงเดือนเมษายน และพฤษภาคม ที่ผ่านมา โดยให้บริการผ่านทางสถานีโทรทัศน์ Thai PBS ส่วนอีกรูปแบบหนึ่งที่นำไปใช้ ในพวกพิธีเปิดต้องให้ post edit ไหมค่ะ ส่วนรูปแบบที่ 2 ที่มีการนำไปใช้งาน ก็จะมีพิธีการต่าง ๆ นะคะ ล่าสุดในงาน Digital Thailand Bigbaที่ท่านนายกรัฐมนตรีเป็นประธานเปิดงานค่ะ มีบริการคำบรรยายแทนเสียงพร้อมล่ามภาษามือขึ้นหน้าจอในงานนะคะ รวมทั้ง Facebook Live และอีกรูปแบบหนึ่งที่ได้นำไปใช้คือ ในการเรียนการสอนนะคะ ซึ่งตอนนี้เราทำร่วมกับมหาวิทยาลัยราชภัฏสกลนคร ซึ่งเป็นชั้นเรียน เรียนร่วมระหว่างนักเรียนหูหนวก และนักเรียนหูดีนะคะ อาจารย์ก็จะสอนด้วยภาษาพูดปกติ แต่ในชั้นเรียนก็จะมีบริการทางล่ามภาษามือทางไกล และระบบบริการคำบรรยายแทนเสียงทางไกลให้คนหูหนวกได้เข้าใจเนื้อหาในการเรียนการสอนร เป็นปกติ พอันนี้เก็บไม่ครบ เดี๋ยวพยายามพูดช้า ๆ หรือว่าจะเป็น… หรือจะต้องทำอะไรไหม พี่จะให้วุธมาดูหน้าตรงนี้ด้วย อันนี้มาทำในแบบ… เผื่อว่าอาจจะสนใจว่า น้องMonitor อะไรไหม ไม่ต้องใช่ไหม หรือจะให้วุฒิมาด้วย เอาที่พอดี ๆ ไม่ต้องเยอะเกิน คือในแง่แบบว่าคนทำ คือในแง่คนทำ ตรงนี้อาจจะคือไม่ ตรงนี้ก็อธิบายได้ว่าน้องคนนี้ทำอะไร อะไรอย่างนี้ จะได้ส่งสัญญาณ ก็ให้วุธมาหรือเอาอย่างไร จะได้แก้อะไรน่าจะโอเคมั้ง น้องจะโอเคไหม เน็ตมันโอเคไหม ลองไปหน้างานดูบ้าง แล้วอยากให้เขาดูว่าระบบเป็นอย่างไร มีอะไรก็ว่าง… ถ้ามีอะไรก่อนงานก็วิ่ง จะเป็นพระราชพิธีใช่ไหม นายกฯ</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ซ้อม) Real-time Closed Caption DentiiScan</dc:title>
  <dc:creator/>
  <cp:keywords/>
  <dcterms:created xsi:type="dcterms:W3CDTF">2021-03-23T08:33:29Z</dcterms:created>
  <dcterms:modified xsi:type="dcterms:W3CDTF">2021-03-23T08: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พฤษจิกายน 2562 เวลา 10.35 น.</vt:lpwstr>
  </property>
  <property fmtid="{D5CDD505-2E9C-101B-9397-08002B2CF9AE}" pid="3" name="subtitle">
    <vt:lpwstr/>
  </property>
</Properties>
</file>